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urb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_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4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7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liers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7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9.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1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3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liers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.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0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6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liers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liers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3:09:28Z</dcterms:created>
  <dcterms:modified xsi:type="dcterms:W3CDTF">2023-06-05T13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